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20CBB1B3" w:rsidR="00897D83" w:rsidRPr="00891146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D6436E" w:rsidRP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下部尿路症状と血中メタボロームの関連の検討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E83BC30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E4141" w:rsidRPr="008E414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</w:t>
      </w:r>
      <w:r w:rsidR="00D6436E" w:rsidRPr="00D6436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医学部附属病院臨床研究推進センター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</w:p>
    <w:p w14:paraId="48CDD38D" w14:textId="7217AA7F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6436E" w:rsidRP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>岡本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D6436E" w:rsidRP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>哲平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 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 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2E2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1F5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1146"/>
    <w:rsid w:val="00897D83"/>
    <w:rsid w:val="008B66B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22D3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6436E"/>
    <w:rsid w:val="00D7317C"/>
    <w:rsid w:val="00D75E07"/>
    <w:rsid w:val="00D7797B"/>
    <w:rsid w:val="00D907A5"/>
    <w:rsid w:val="00DA4844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2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6</cp:revision>
  <cp:lastPrinted>2022-10-17T02:51:00Z</cp:lastPrinted>
  <dcterms:created xsi:type="dcterms:W3CDTF">2025-11-17T04:40:00Z</dcterms:created>
  <dcterms:modified xsi:type="dcterms:W3CDTF">2026-04-24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